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19e431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9e431a-52df-11ec-aef1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2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2Wsa0DMQxDhSyg/bfkBvp+tLs0H6CKOIDvcgUhmhTlmq+l+qlvVdU90+dF/qNPfa//fqsBq0d9UGXgFI/ypKHENmqOd5bKzx08nV28b+BxZFJDeeP86hK9a0Ff1nXKVNtD6fnp/Gw/wTyu7wDKXA9eKdYDsFE/xIr1EG4ZqJ4NkXM9YDqWmR5P9WhqvOoCOzHfR9c2zPliF5qO8Cpjp3znhdaNhFgP6VrQlEt5/4L24kod6wFdty3igpjyLYdKlweI4vrq5jym5vA6r092MseIOnH/emriZizTeb8dq7wIJJ61k88sWg9J8vlBFzdHyL4w31CC1iD19+4Hr0kW8BhHIky1c38hC5z6tTAv54JRI9vG/cAKz7txLPjvd++7f8bPbf0zTpb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been unable to make outgoing calls with my Qlink service since</w:t>
      </w:r>
      <w:r>
        <w:t xml:space="preserve"> </w:t>
      </w:r>
      <w:r>
        <w:t xml:space="preserve">4:50pm Monday,November29th. Qlink's help center keeps telling me to</w:t>
      </w:r>
      <w:r>
        <w:t xml:space="preserve"> </w:t>
      </w:r>
      <w:r>
        <w:t xml:space="preserve">call Qlink's customer service line, but I can't make outgoing calls!!</w:t>
      </w:r>
      <w:r>
        <w:t xml:space="preserve"> </w:t>
      </w:r>
      <w:r>
        <w:t xml:space="preserve">It's been almost 48 hours and Qlink refuses to respo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19e431a-52df-11ec-aef1-21646204cc72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52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19e431a-52df-11ec-aef1-21646204cc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19e431a-52df-11ec-aef1-21646204cc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19e431a</dc:title>
  <dc:creator/>
  <cp:keywords/>
  <dcterms:created xsi:type="dcterms:W3CDTF">2026-05-03T11:52:49Z</dcterms:created>
  <dcterms:modified xsi:type="dcterms:W3CDTF">2026-05-03T11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